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DD9E9C" w14:textId="58A00451" w:rsidR="00034BEC" w:rsidRDefault="00AC156C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  <w:r w:rsidRPr="00AC156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Virtual Seminar</w:t>
      </w:r>
      <w: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 xml:space="preserve"> </w:t>
      </w:r>
      <w:r w:rsidR="00034BE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Timetable</w:t>
      </w:r>
    </w:p>
    <w:p w14:paraId="726ED157" w14:textId="405142FB" w:rsidR="00AC156C" w:rsidRPr="00AC156C" w:rsidRDefault="00D06C62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  <w:r w:rsidRPr="00AC156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“</w:t>
      </w:r>
      <w:r w:rsidRPr="00D06C62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EVOLVING WRITER IDENTITIES FOR ACADEMIC PUBLISHING IN APPLIED LINGUISTICS</w:t>
      </w:r>
      <w:r w:rsidRPr="00AC156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”</w:t>
      </w:r>
    </w:p>
    <w:p w14:paraId="43C65921" w14:textId="719E1DA6" w:rsidR="00034BEC" w:rsidRPr="00E06264" w:rsidRDefault="00AC156C" w:rsidP="00AC156C">
      <w:pPr>
        <w:spacing w:after="0"/>
        <w:jc w:val="center"/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</w:pPr>
      <w:r w:rsidRPr="00E0626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 xml:space="preserve">Faculty of Humanities and Social Sciences, Prince of </w:t>
      </w:r>
      <w:proofErr w:type="spellStart"/>
      <w:r w:rsidRPr="00E0626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Son</w:t>
      </w:r>
      <w:r w:rsidR="00034BEC" w:rsidRPr="00E0626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gkla</w:t>
      </w:r>
      <w:proofErr w:type="spellEnd"/>
      <w:r w:rsidR="00034BEC" w:rsidRPr="00E0626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 xml:space="preserve"> University</w:t>
      </w:r>
    </w:p>
    <w:p w14:paraId="45FB4B8E" w14:textId="0A1ADCD8" w:rsidR="00AC156C" w:rsidRPr="00E06264" w:rsidRDefault="00D06C62" w:rsidP="00AC156C">
      <w:pPr>
        <w:spacing w:after="0"/>
        <w:jc w:val="center"/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</w:pPr>
      <w:r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January 23, 2022</w:t>
      </w:r>
      <w:bookmarkStart w:id="0" w:name="_GoBack"/>
      <w:bookmarkEnd w:id="0"/>
    </w:p>
    <w:p w14:paraId="0C4CA689" w14:textId="77777777" w:rsidR="00AC156C" w:rsidRDefault="00AC156C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6300"/>
        <w:gridCol w:w="1345"/>
      </w:tblGrid>
      <w:tr w:rsidR="00AC156C" w:rsidRPr="00FC10B5" w14:paraId="758C92E5" w14:textId="77777777" w:rsidTr="00034BEC">
        <w:tc>
          <w:tcPr>
            <w:tcW w:w="1705" w:type="dxa"/>
          </w:tcPr>
          <w:p w14:paraId="5F82CC20" w14:textId="444FB95C" w:rsidR="00AC156C" w:rsidRPr="00FC10B5" w:rsidRDefault="00FC10B5" w:rsidP="00FC10B5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  <w:cs/>
              </w:rPr>
            </w:pPr>
            <w:r w:rsidRPr="00FC10B5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TIME </w:t>
            </w:r>
          </w:p>
        </w:tc>
        <w:tc>
          <w:tcPr>
            <w:tcW w:w="6300" w:type="dxa"/>
          </w:tcPr>
          <w:p w14:paraId="37DDD59F" w14:textId="6A6E932D" w:rsidR="00AC156C" w:rsidRPr="00FC10B5" w:rsidRDefault="00FC10B5" w:rsidP="00FC10B5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  <w:r w:rsidRPr="00FC10B5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ACTIVITY </w:t>
            </w:r>
          </w:p>
        </w:tc>
        <w:tc>
          <w:tcPr>
            <w:tcW w:w="1345" w:type="dxa"/>
          </w:tcPr>
          <w:p w14:paraId="5459011D" w14:textId="3F254C0B" w:rsidR="00AC156C" w:rsidRPr="00FC10B5" w:rsidRDefault="00FC10B5" w:rsidP="00FC10B5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  <w:r w:rsidRPr="00FC10B5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NOTE</w:t>
            </w:r>
          </w:p>
        </w:tc>
      </w:tr>
      <w:tr w:rsidR="00460FA1" w14:paraId="0B19C9B0" w14:textId="77777777" w:rsidTr="00034BEC">
        <w:tc>
          <w:tcPr>
            <w:tcW w:w="1705" w:type="dxa"/>
          </w:tcPr>
          <w:p w14:paraId="2CEC4178" w14:textId="03B1829C" w:rsidR="00460FA1" w:rsidRPr="00460FA1" w:rsidRDefault="00D06C62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3.00-3</w:t>
            </w:r>
            <w:r w:rsidR="00460FA1"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.15</w:t>
            </w:r>
            <w:r w:rsid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p.m.</w:t>
            </w:r>
            <w:r w:rsidR="00460FA1"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</w:t>
            </w:r>
          </w:p>
          <w:p w14:paraId="7E98702E" w14:textId="77777777" w:rsidR="00460FA1" w:rsidRPr="00460FA1" w:rsidRDefault="00460FA1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</w:p>
        </w:tc>
        <w:tc>
          <w:tcPr>
            <w:tcW w:w="6300" w:type="dxa"/>
          </w:tcPr>
          <w:p w14:paraId="75CF4EB0" w14:textId="77777777" w:rsidR="00034BEC" w:rsidRDefault="00AC156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O</w:t>
            </w:r>
            <w:r w:rsidRPr="00AC156C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pen</w:t>
            </w:r>
            <w:r w:rsidR="00034BEC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ing the seminar </w:t>
            </w:r>
          </w:p>
          <w:p w14:paraId="3914A1E0" w14:textId="2D0AAB80" w:rsidR="00460FA1" w:rsidRPr="00460FA1" w:rsidRDefault="00034BE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034BEC">
              <w:rPr>
                <w:rFonts w:ascii="TH SarabunPSK" w:hAnsi="TH SarabunPSK" w:cs="TH SarabunPSK"/>
                <w:color w:val="000000"/>
                <w:sz w:val="28"/>
                <w:shd w:val="clear" w:color="auto" w:fill="FFFFFF"/>
              </w:rPr>
              <w:t>(Greeting and introducing the invited speaker)</w:t>
            </w:r>
          </w:p>
        </w:tc>
        <w:tc>
          <w:tcPr>
            <w:tcW w:w="1345" w:type="dxa"/>
          </w:tcPr>
          <w:p w14:paraId="6792F04E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tr w:rsidR="00460FA1" w14:paraId="320990A8" w14:textId="77777777" w:rsidTr="00034BEC">
        <w:tc>
          <w:tcPr>
            <w:tcW w:w="1705" w:type="dxa"/>
          </w:tcPr>
          <w:p w14:paraId="7EFD9292" w14:textId="7B3084F2" w:rsidR="00460FA1" w:rsidRPr="00460FA1" w:rsidRDefault="00D06C62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3.15-4</w:t>
            </w:r>
            <w:r w:rsidR="00460FA1"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.30</w:t>
            </w:r>
            <w:r w:rsid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p.m.</w:t>
            </w:r>
            <w:r w:rsidR="00460FA1"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</w:t>
            </w:r>
            <w:r w:rsidR="00460FA1" w:rsidRPr="00460FA1">
              <w:rPr>
                <w:rFonts w:ascii="TH SarabunPSK" w:hAnsi="TH SarabunPSK" w:cs="TH SarabunPSK" w:hint="cs"/>
                <w:color w:val="000000"/>
                <w:sz w:val="32"/>
                <w:szCs w:val="32"/>
                <w:shd w:val="clear" w:color="auto" w:fill="FFFFFF"/>
                <w:cs/>
              </w:rPr>
              <w:t xml:space="preserve"> </w:t>
            </w:r>
          </w:p>
        </w:tc>
        <w:tc>
          <w:tcPr>
            <w:tcW w:w="6300" w:type="dxa"/>
          </w:tcPr>
          <w:p w14:paraId="7A6B8DE4" w14:textId="5A634BAE" w:rsidR="00460FA1" w:rsidRPr="00460FA1" w:rsidRDefault="00AC156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Main session: </w:t>
            </w:r>
            <w:r w:rsidR="00460FA1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“</w:t>
            </w:r>
            <w:r w:rsidR="00D06C62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Evolving Writer Identities for Academic Publishing in Applied L</w:t>
            </w:r>
            <w:r w:rsidR="00D06C62" w:rsidRPr="00D06C62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inguistics</w:t>
            </w:r>
            <w:r w:rsidR="00460FA1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”</w:t>
            </w:r>
          </w:p>
        </w:tc>
        <w:tc>
          <w:tcPr>
            <w:tcW w:w="1345" w:type="dxa"/>
          </w:tcPr>
          <w:p w14:paraId="0B2F562C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tr w:rsidR="00460FA1" w14:paraId="3BAFF644" w14:textId="77777777" w:rsidTr="00034BEC">
        <w:tc>
          <w:tcPr>
            <w:tcW w:w="1705" w:type="dxa"/>
          </w:tcPr>
          <w:p w14:paraId="613F4E06" w14:textId="6B298DC8" w:rsidR="00460FA1" w:rsidRPr="00460FA1" w:rsidRDefault="00D06C62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4.30-4</w:t>
            </w:r>
            <w:r w:rsidR="00460FA1"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.50</w:t>
            </w:r>
            <w:r w:rsid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p.m.</w:t>
            </w:r>
          </w:p>
        </w:tc>
        <w:tc>
          <w:tcPr>
            <w:tcW w:w="6300" w:type="dxa"/>
          </w:tcPr>
          <w:p w14:paraId="54A12E5F" w14:textId="73FBBEB3" w:rsidR="00460FA1" w:rsidRPr="00460FA1" w:rsidRDefault="00AC156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Q&amp;A session</w:t>
            </w:r>
          </w:p>
        </w:tc>
        <w:tc>
          <w:tcPr>
            <w:tcW w:w="1345" w:type="dxa"/>
          </w:tcPr>
          <w:p w14:paraId="467CC575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tr w:rsidR="00460FA1" w14:paraId="1B590ED4" w14:textId="77777777" w:rsidTr="00034BEC">
        <w:tc>
          <w:tcPr>
            <w:tcW w:w="1705" w:type="dxa"/>
          </w:tcPr>
          <w:p w14:paraId="2D04B6B4" w14:textId="347CD711" w:rsidR="00460FA1" w:rsidRPr="00460FA1" w:rsidRDefault="00D06C62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4.50-5</w:t>
            </w:r>
            <w:r w:rsidR="00460FA1"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.00</w:t>
            </w:r>
            <w:r w:rsid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p.m.</w:t>
            </w:r>
            <w:r w:rsidR="00460FA1"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 </w:t>
            </w:r>
          </w:p>
        </w:tc>
        <w:tc>
          <w:tcPr>
            <w:tcW w:w="6300" w:type="dxa"/>
          </w:tcPr>
          <w:p w14:paraId="28E1F43A" w14:textId="740ABEE7" w:rsidR="00460FA1" w:rsidRPr="00460FA1" w:rsidRDefault="00034BE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Closing </w:t>
            </w:r>
            <w:r w:rsidRPr="00034BEC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the seminar</w:t>
            </w:r>
          </w:p>
        </w:tc>
        <w:tc>
          <w:tcPr>
            <w:tcW w:w="1345" w:type="dxa"/>
          </w:tcPr>
          <w:p w14:paraId="7F6330EE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</w:tbl>
    <w:p w14:paraId="429A91F0" w14:textId="77777777" w:rsidR="00460FA1" w:rsidRDefault="00460FA1" w:rsidP="00605BDE">
      <w:pP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</w:p>
    <w:p w14:paraId="3EDD837F" w14:textId="77777777" w:rsidR="00460FA1" w:rsidRDefault="00460FA1" w:rsidP="00605BDE">
      <w:pP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</w:p>
    <w:p w14:paraId="530A7AC6" w14:textId="77777777" w:rsidR="00460FA1" w:rsidRPr="00605BDE" w:rsidRDefault="00460FA1">
      <w:pPr>
        <w:rPr>
          <w:b/>
          <w:bCs/>
        </w:rPr>
      </w:pPr>
    </w:p>
    <w:sectPr w:rsidR="00460FA1" w:rsidRPr="00605B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wM7E0tzC0NLIwMDVS0lEKTi0uzszPAykwrAUAjODBaSwAAAA="/>
  </w:docVars>
  <w:rsids>
    <w:rsidRoot w:val="00605BDE"/>
    <w:rsid w:val="00034BEC"/>
    <w:rsid w:val="00460FA1"/>
    <w:rsid w:val="004A739C"/>
    <w:rsid w:val="004B011C"/>
    <w:rsid w:val="00605BDE"/>
    <w:rsid w:val="00643FC1"/>
    <w:rsid w:val="007C132B"/>
    <w:rsid w:val="00993FF4"/>
    <w:rsid w:val="00AC156C"/>
    <w:rsid w:val="00C069B8"/>
    <w:rsid w:val="00D06C62"/>
    <w:rsid w:val="00E06264"/>
    <w:rsid w:val="00F51CDF"/>
    <w:rsid w:val="00FC1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E088A"/>
  <w15:chartTrackingRefBased/>
  <w15:docId w15:val="{F071D3A9-12F6-4A8E-B654-29B6AF126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60F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1</Words>
  <Characters>41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8</cp:revision>
  <dcterms:created xsi:type="dcterms:W3CDTF">2021-07-18T07:19:00Z</dcterms:created>
  <dcterms:modified xsi:type="dcterms:W3CDTF">2021-08-03T16:24:00Z</dcterms:modified>
</cp:coreProperties>
</file>